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cist position at [Company/Organization Name] in the United Kingdom Birmingham. As a dedicated and innovative physicist with a passion for advancing scientific knowledge, I am eager to contribute my expertise, research experience, and analytical skills to a dynamic institution like yours. Birmingham, with its rich history of scientific discovery and vibrant academic community, represents an ideal setting for me to further my career while contributing to groundbreaking work in the field of physics.</w:t>
      </w:r>
    </w:p>
    <w:p>
      <w:pPr>
        <w:pStyle w:val="BodyText"/>
      </w:pPr>
      <w:r>
        <w:t xml:space="preserve">Having completed my Ph.D. in [Specific Area of Physics] from [University Name], I have developed a strong foundation in both theoretical and experimental physics. My research focused on [specific research topic, e.g., "quantum mechanics and its applications in material science"], where I collaborated with multidisciplinary teams to design experiments, analyze data, and publish findings in peer-reviewed journals. These experiences not only honed my technical skills but also reinforced my ability to approach complex problems with creativity and precision.</w:t>
      </w:r>
    </w:p>
    <w:p>
      <w:pPr>
        <w:pStyle w:val="BodyText"/>
      </w:pPr>
      <w:r>
        <w:t xml:space="preserve">Throughout my academic journey, I have been deeply committed to understanding the fundamental principles that govern the universe. Whether it was investigating [specific project or experiment] or mentoring undergraduate students in laboratory settings, I found immense satisfaction in translating abstract concepts into tangible results. My work has been recognized through [mention awards, scholarships, or publications if applicable], and I am proud of my contributions to advancing scientific discourse in my field.</w:t>
      </w:r>
    </w:p>
    <w:p>
      <w:pPr>
        <w:pStyle w:val="BodyText"/>
      </w:pPr>
      <w:r>
        <w:t xml:space="preserve">What draws me to the United Kingdom Birmingham is its unique position as a hub for innovation and collaboration. The city is home to world-class research institutions such as the University of Birmingham, which has long been a leader in physics and engineering. Additionally, Birmingham’s commitment to sustainability and technological advancement aligns with my own goals of leveraging physics for societal benefit. I am particularly inspired by [specific initiative, project, or research center in Birmingham], and I would be thrilled to contribute my skills to similar endeavors.</w:t>
      </w:r>
    </w:p>
    <w:p>
      <w:pPr>
        <w:pStyle w:val="BodyText"/>
      </w:pPr>
      <w:r>
        <w:t xml:space="preserve">As a Physicist, I bring not only technical proficiency but also a collaborative mindset. My ability to communicate complex ideas clearly has been instrumental in presenting research findings at international conferences and working with teams across different disciplines. For instance, during my postdoctoral fellowship at [Previous Institution], I led a project that involved [describe the project's impact or outcome], which required seamless coordination with engineers, data scientists, and policymakers. This experience taught me the importance of bridging scientific knowledge with real-world applications—a principle I hope to uphold in my future work.</w:t>
      </w:r>
    </w:p>
    <w:p>
      <w:pPr>
        <w:pStyle w:val="BodyText"/>
      </w:pPr>
      <w:r>
        <w:t xml:space="preserve">In the United Kingdom Birmingham, I see a unique opportunity to merge my passion for physics with the city’s forward-thinking ethos. The region’s emphasis on innovation in areas such as [specific field, e.g., "renewable energy technologies" or "quantum computing"] resonates strongly with my research interests. I am particularly excited about the potential to work on projects that address global challenges, from climate change to medical imaging advancements. My goal is to contribute to solutions that not only expand the frontiers of physics but also improve lives in meaningful ways.</w:t>
      </w:r>
    </w:p>
    <w:p>
      <w:pPr>
        <w:pStyle w:val="BodyText"/>
      </w:pPr>
      <w:r>
        <w:t xml:space="preserve">What sets me apart is my adaptability and willingness to embrace new challenges. In my previous roles, I have frequently encountered situations requiring quick problem-solving and a deep understanding of both theoretical frameworks and practical applications. For example, [describe a specific challenge you overcame, e.g., "I developed a novel algorithm to analyze experimental data under tight deadlines, which improved the accuracy of our results by 20%"]. These experiences have prepared me to thrive in fast-paced environments and contribute effectively to your team.</w:t>
      </w:r>
    </w:p>
    <w:p>
      <w:pPr>
        <w:pStyle w:val="BodyText"/>
      </w:pPr>
      <w:r>
        <w:t xml:space="preserve">Furthermore, I am committed to fostering a culture of inclusivity and mentorship. As a Physicist, I believe that diversity in perspectives is essential for driving innovation. In my role as [previous position or volunteer work], I actively mentored junior researchers and organized workshops to promote collaboration among peers. I am eager to bring this same dedication to your organization, ensuring that teamwork and shared goals remain at the forefront of every project.</w:t>
      </w:r>
    </w:p>
    <w:p>
      <w:pPr>
        <w:pStyle w:val="BodyText"/>
      </w:pPr>
      <w:r>
        <w:t xml:space="preserve">The United Kingdom Birmingham’s blend of tradition and innovation makes it an exceptional place for a Physicist like myself. The city’s thriving academic landscape, coupled with its investment in cutting-edge research facilities, provides an ideal environment to push the boundaries of what is possible. I am particularly drawn to [specific aspect of the company or organization, e.g., "their work on particle physics experiments" or "their commitment to STEM education"]. I am confident that my skills and enthusiasm align perfectly with your mission.</w:t>
      </w:r>
    </w:p>
    <w:p>
      <w:pPr>
        <w:pStyle w:val="BodyText"/>
      </w:pPr>
      <w:r>
        <w:t xml:space="preserve">In conclusion, I would be honored to join [Company/Organization Name] as a Physicist and contribute to the transformative work being done in the United Kingdom Birmingham. My academic background, professional experience, and unwavering passion for physics have prepared me to make meaningful contributions to your team. I am eager to discuss how my qualifications align with your needs and look forward to the opportunity to further explore this exciting possibility.</w:t>
      </w:r>
    </w:p>
    <w:p>
      <w:pPr>
        <w:pStyle w:val="BodyText"/>
      </w:pPr>
      <w:r>
        <w:t xml:space="preserve">Thank you for considering my application. I am available at [your phone number] or [your email address] and am happy to accommodate any interviews or discussions at your convenience. I look forward to the chance to contribute my expertise and energy to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dc:title>
  <dc:creator/>
  <dc:language>en</dc:language>
  <cp:keywords/>
  <dcterms:created xsi:type="dcterms:W3CDTF">2026-07-21T02:50:31Z</dcterms:created>
  <dcterms:modified xsi:type="dcterms:W3CDTF">2026-07-21T02:50:31Z</dcterms:modified>
</cp:coreProperties>
</file>

<file path=docProps/custom.xml><?xml version="1.0" encoding="utf-8"?>
<Properties xmlns="http://schemas.openxmlformats.org/officeDocument/2006/custom-properties" xmlns:vt="http://schemas.openxmlformats.org/officeDocument/2006/docPropsVTypes"/>
</file>